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0218D" w14:textId="77777777" w:rsidR="007B3E6A" w:rsidRDefault="007B3E6A" w:rsidP="007B3E6A">
      <w:r>
        <w:t>Calvary Church Hymns May 23, 2021</w:t>
      </w:r>
    </w:p>
    <w:p w14:paraId="5FD3EE05" w14:textId="77777777" w:rsidR="007B3E6A" w:rsidRDefault="007B3E6A" w:rsidP="007B3E6A"/>
    <w:p w14:paraId="605F20D0" w14:textId="77777777" w:rsidR="007B3E6A" w:rsidRDefault="007B3E6A" w:rsidP="007B3E6A"/>
    <w:p w14:paraId="3C7AB417" w14:textId="77777777" w:rsidR="007B3E6A" w:rsidRDefault="007B3E6A" w:rsidP="007B3E6A">
      <w:r>
        <w:t>Opening Hymn 225    Lo, in the likeness of fire, on those who await his appearing</w:t>
      </w:r>
    </w:p>
    <w:p w14:paraId="4A5B98BE" w14:textId="77777777" w:rsidR="007B3E6A" w:rsidRDefault="007B3E6A" w:rsidP="007B3E6A"/>
    <w:p w14:paraId="36FF8851" w14:textId="77777777" w:rsidR="007B3E6A" w:rsidRDefault="007B3E6A" w:rsidP="007B3E6A">
      <w:pPr>
        <w:rPr>
          <w:i/>
        </w:rPr>
      </w:pPr>
      <w:r>
        <w:rPr>
          <w:i/>
        </w:rPr>
        <w:t>Refrain</w:t>
      </w:r>
    </w:p>
    <w:p w14:paraId="041D565C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>Hail thee, festival day!</w:t>
      </w:r>
    </w:p>
    <w:p w14:paraId="7486AD1C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 xml:space="preserve">blest day that art hallowed </w:t>
      </w:r>
      <w:proofErr w:type="spellStart"/>
      <w:r w:rsidRPr="007B3E6A">
        <w:rPr>
          <w:i/>
        </w:rPr>
        <w:t>for ever</w:t>
      </w:r>
      <w:proofErr w:type="spellEnd"/>
      <w:r w:rsidRPr="007B3E6A">
        <w:rPr>
          <w:i/>
        </w:rPr>
        <w:t>,</w:t>
      </w:r>
    </w:p>
    <w:p w14:paraId="6DABF305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>day when the Holy Ghost</w:t>
      </w:r>
    </w:p>
    <w:p w14:paraId="7896FDB9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>shone in the world with God’s grace.</w:t>
      </w:r>
    </w:p>
    <w:p w14:paraId="5390AC99" w14:textId="77777777" w:rsidR="007B3E6A" w:rsidRDefault="007B3E6A" w:rsidP="007B3E6A"/>
    <w:p w14:paraId="703A564D" w14:textId="77777777" w:rsidR="007B3E6A" w:rsidRDefault="007B3E6A" w:rsidP="007B3E6A">
      <w:r>
        <w:t>1   Lo, in the likeness of fire, on those who await his appearing,</w:t>
      </w:r>
    </w:p>
    <w:p w14:paraId="090DB752" w14:textId="77777777" w:rsidR="007B3E6A" w:rsidRDefault="007B3E6A" w:rsidP="007B3E6A">
      <w:r>
        <w:t>he whom the Lord foretold suddenly, swiftly, descends:</w:t>
      </w:r>
    </w:p>
    <w:p w14:paraId="6E3E7544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>Refrain</w:t>
      </w:r>
    </w:p>
    <w:p w14:paraId="6D259F8C" w14:textId="77777777" w:rsidR="007B3E6A" w:rsidRDefault="007B3E6A" w:rsidP="007B3E6A"/>
    <w:p w14:paraId="5766A2C9" w14:textId="77777777" w:rsidR="007B3E6A" w:rsidRDefault="007B3E6A" w:rsidP="007B3E6A">
      <w:r>
        <w:t>2   Forth from the Father he comes with sevenfold mystical offering,</w:t>
      </w:r>
    </w:p>
    <w:p w14:paraId="177FECA3" w14:textId="77777777" w:rsidR="007B3E6A" w:rsidRDefault="007B3E6A" w:rsidP="007B3E6A">
      <w:r>
        <w:t>pouring on all human so infinite riches of God:</w:t>
      </w:r>
    </w:p>
    <w:p w14:paraId="21A5E71C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>Refrain</w:t>
      </w:r>
    </w:p>
    <w:p w14:paraId="749FD1FE" w14:textId="77777777" w:rsidR="007B3E6A" w:rsidRDefault="007B3E6A" w:rsidP="007B3E6A"/>
    <w:p w14:paraId="3247FFA6" w14:textId="77777777" w:rsidR="007B3E6A" w:rsidRDefault="007B3E6A" w:rsidP="007B3E6A">
      <w:r>
        <w:t>3   Hark! for in myriad tongues Christ’s own, his chosen apostles,</w:t>
      </w:r>
    </w:p>
    <w:p w14:paraId="0F275F3F" w14:textId="77777777" w:rsidR="007B3E6A" w:rsidRDefault="007B3E6A" w:rsidP="007B3E6A">
      <w:r>
        <w:t>preach to the ends of the earth Christ and his wonderful works:</w:t>
      </w:r>
    </w:p>
    <w:p w14:paraId="747DA27D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>Refrain</w:t>
      </w:r>
    </w:p>
    <w:p w14:paraId="12CF94DE" w14:textId="77777777" w:rsidR="007B3E6A" w:rsidRDefault="007B3E6A" w:rsidP="007B3E6A"/>
    <w:p w14:paraId="408EBB13" w14:textId="77777777" w:rsidR="007B3E6A" w:rsidRDefault="007B3E6A" w:rsidP="007B3E6A">
      <w:r>
        <w:t>4   Praise to the Spirit of Life, all praise to the fount of our being,</w:t>
      </w:r>
    </w:p>
    <w:p w14:paraId="3EABAB1C" w14:textId="77777777" w:rsidR="007B3E6A" w:rsidRDefault="007B3E6A" w:rsidP="007B3E6A">
      <w:r>
        <w:t>light that dost lighten all, life that in all dost abide:</w:t>
      </w:r>
    </w:p>
    <w:p w14:paraId="5AD01787" w14:textId="77777777" w:rsidR="007B3E6A" w:rsidRPr="007B3E6A" w:rsidRDefault="007B3E6A" w:rsidP="007B3E6A">
      <w:pPr>
        <w:ind w:firstLine="720"/>
        <w:rPr>
          <w:i/>
        </w:rPr>
      </w:pPr>
      <w:r w:rsidRPr="007B3E6A">
        <w:rPr>
          <w:i/>
        </w:rPr>
        <w:t>Refrain</w:t>
      </w:r>
    </w:p>
    <w:p w14:paraId="7C238562" w14:textId="77777777" w:rsidR="007B3E6A" w:rsidRDefault="007B3E6A" w:rsidP="007B3E6A"/>
    <w:p w14:paraId="79C0FDA7" w14:textId="77777777" w:rsidR="007B3E6A" w:rsidRPr="007B3E6A" w:rsidRDefault="007B3E6A" w:rsidP="007B3E6A">
      <w:pPr>
        <w:rPr>
          <w:i/>
        </w:rPr>
      </w:pPr>
      <w:r w:rsidRPr="007B3E6A">
        <w:rPr>
          <w:i/>
        </w:rPr>
        <w:t xml:space="preserve">Words: </w:t>
      </w:r>
      <w:proofErr w:type="spellStart"/>
      <w:r w:rsidRPr="007B3E6A">
        <w:rPr>
          <w:i/>
        </w:rPr>
        <w:t>Venantius</w:t>
      </w:r>
      <w:proofErr w:type="spellEnd"/>
      <w:r w:rsidRPr="007B3E6A">
        <w:rPr>
          <w:i/>
        </w:rPr>
        <w:t xml:space="preserve"> Honorius </w:t>
      </w:r>
      <w:proofErr w:type="spellStart"/>
      <w:r w:rsidRPr="007B3E6A">
        <w:rPr>
          <w:i/>
        </w:rPr>
        <w:t>Fortunatus</w:t>
      </w:r>
      <w:proofErr w:type="spellEnd"/>
      <w:r w:rsidRPr="007B3E6A">
        <w:rPr>
          <w:i/>
        </w:rPr>
        <w:t xml:space="preserve"> (</w:t>
      </w:r>
      <w:proofErr w:type="gramStart"/>
      <w:r w:rsidRPr="007B3E6A">
        <w:rPr>
          <w:i/>
        </w:rPr>
        <w:t>540?-</w:t>
      </w:r>
      <w:proofErr w:type="gramEnd"/>
      <w:r w:rsidRPr="007B3E6A">
        <w:rPr>
          <w:i/>
        </w:rPr>
        <w:t>600?); tr. English Hymnal, 1906, alt.</w:t>
      </w:r>
    </w:p>
    <w:p w14:paraId="7BCFF603" w14:textId="77777777" w:rsidR="007B3E6A" w:rsidRPr="007B3E6A" w:rsidRDefault="007B3E6A" w:rsidP="007B3E6A">
      <w:pPr>
        <w:rPr>
          <w:i/>
        </w:rPr>
      </w:pPr>
      <w:r w:rsidRPr="007B3E6A">
        <w:rPr>
          <w:i/>
        </w:rPr>
        <w:t>Music: Salve festa dies, Ralph Vaughan Williams (1872-1958)</w:t>
      </w:r>
    </w:p>
    <w:p w14:paraId="741DC527" w14:textId="77777777" w:rsidR="008C787D" w:rsidRDefault="007B3E6A" w:rsidP="007B3E6A">
      <w:pPr>
        <w:rPr>
          <w:i/>
        </w:rPr>
      </w:pPr>
      <w:r w:rsidRPr="007B3E6A">
        <w:rPr>
          <w:i/>
        </w:rPr>
        <w:t xml:space="preserve">Meter: </w:t>
      </w:r>
      <w:proofErr w:type="spellStart"/>
      <w:r w:rsidRPr="007B3E6A">
        <w:rPr>
          <w:i/>
        </w:rPr>
        <w:t>Irr</w:t>
      </w:r>
      <w:proofErr w:type="spellEnd"/>
      <w:r w:rsidRPr="007B3E6A">
        <w:rPr>
          <w:i/>
        </w:rPr>
        <w:t>.</w:t>
      </w:r>
    </w:p>
    <w:p w14:paraId="352150F2" w14:textId="77777777" w:rsidR="007B3E6A" w:rsidRDefault="007B3E6A" w:rsidP="007B3E6A">
      <w:pPr>
        <w:rPr>
          <w:i/>
        </w:rPr>
      </w:pPr>
    </w:p>
    <w:p w14:paraId="5A2B1D6B" w14:textId="77777777" w:rsidR="007B3E6A" w:rsidRDefault="007B3E6A" w:rsidP="007B3E6A">
      <w:pPr>
        <w:rPr>
          <w:i/>
        </w:rPr>
      </w:pPr>
    </w:p>
    <w:p w14:paraId="431472FA" w14:textId="77777777" w:rsidR="007B3E6A" w:rsidRDefault="007B3E6A" w:rsidP="007B3E6A">
      <w:pPr>
        <w:rPr>
          <w:i/>
        </w:rPr>
      </w:pPr>
    </w:p>
    <w:p w14:paraId="028BCA40" w14:textId="77777777" w:rsidR="007B3E6A" w:rsidRDefault="007B3E6A" w:rsidP="007B3E6A">
      <w:pPr>
        <w:rPr>
          <w:i/>
        </w:rPr>
      </w:pPr>
    </w:p>
    <w:p w14:paraId="47DA9C2B" w14:textId="77777777" w:rsidR="007B3E6A" w:rsidRDefault="007B3E6A" w:rsidP="007B3E6A">
      <w:pPr>
        <w:rPr>
          <w:i/>
        </w:rPr>
      </w:pPr>
    </w:p>
    <w:p w14:paraId="28A5E9D4" w14:textId="77777777" w:rsidR="007B3E6A" w:rsidRDefault="007B3E6A" w:rsidP="007B3E6A">
      <w:pPr>
        <w:rPr>
          <w:i/>
        </w:rPr>
      </w:pPr>
    </w:p>
    <w:p w14:paraId="00082A15" w14:textId="77777777" w:rsidR="007B3E6A" w:rsidRDefault="007B3E6A" w:rsidP="007B3E6A">
      <w:pPr>
        <w:rPr>
          <w:i/>
        </w:rPr>
      </w:pPr>
    </w:p>
    <w:p w14:paraId="544326B8" w14:textId="77777777" w:rsidR="007B3E6A" w:rsidRDefault="007B3E6A" w:rsidP="007B3E6A"/>
    <w:p w14:paraId="2F313870" w14:textId="77777777" w:rsidR="00A9393A" w:rsidRDefault="00A9393A" w:rsidP="007B3E6A"/>
    <w:p w14:paraId="0E4EEEC4" w14:textId="77777777" w:rsidR="00A9393A" w:rsidRDefault="00A9393A" w:rsidP="007B3E6A"/>
    <w:p w14:paraId="052A9306" w14:textId="77777777" w:rsidR="00A9393A" w:rsidRDefault="00A9393A" w:rsidP="007B3E6A"/>
    <w:p w14:paraId="4D56FB09" w14:textId="77777777" w:rsidR="00A9393A" w:rsidRDefault="00A9393A" w:rsidP="007B3E6A"/>
    <w:p w14:paraId="1CE96868" w14:textId="77777777" w:rsidR="00A9393A" w:rsidRDefault="00A9393A" w:rsidP="007B3E6A"/>
    <w:p w14:paraId="415712FB" w14:textId="77777777" w:rsidR="00A9393A" w:rsidRDefault="00A9393A" w:rsidP="007B3E6A"/>
    <w:p w14:paraId="447FFFAD" w14:textId="77777777" w:rsidR="00A9393A" w:rsidRDefault="00A9393A" w:rsidP="007B3E6A"/>
    <w:p w14:paraId="7D80572D" w14:textId="77777777" w:rsidR="00A9393A" w:rsidRDefault="00A9393A" w:rsidP="007B3E6A"/>
    <w:p w14:paraId="3F9D568E" w14:textId="77777777" w:rsidR="00A9393A" w:rsidRDefault="00A9393A" w:rsidP="007B3E6A"/>
    <w:p w14:paraId="120E4D25" w14:textId="77777777" w:rsidR="00A9393A" w:rsidRDefault="00A9393A" w:rsidP="007B3E6A"/>
    <w:p w14:paraId="49B249D3" w14:textId="77777777" w:rsidR="00A9393A" w:rsidRDefault="00A9393A" w:rsidP="00A9393A">
      <w:r>
        <w:lastRenderedPageBreak/>
        <w:t>Sequence Hymn 516    Come down, O Love divine</w:t>
      </w:r>
    </w:p>
    <w:p w14:paraId="57C70522" w14:textId="77777777" w:rsidR="00A9393A" w:rsidRDefault="00A9393A" w:rsidP="00A9393A"/>
    <w:p w14:paraId="091CCF42" w14:textId="77777777" w:rsidR="00A9393A" w:rsidRDefault="00A9393A" w:rsidP="00A9393A">
      <w:r>
        <w:t>1   Come down, O Love divine,</w:t>
      </w:r>
    </w:p>
    <w:p w14:paraId="3147CBA7" w14:textId="77777777" w:rsidR="00A9393A" w:rsidRDefault="00A9393A" w:rsidP="00A9393A">
      <w:r>
        <w:t>seek thou this soul of mine,</w:t>
      </w:r>
    </w:p>
    <w:p w14:paraId="2A5C93BF" w14:textId="77777777" w:rsidR="00A9393A" w:rsidRDefault="00A9393A" w:rsidP="00A9393A">
      <w:r>
        <w:t>and visit it with thine own ardor glowing;</w:t>
      </w:r>
    </w:p>
    <w:p w14:paraId="3C9CC434" w14:textId="77777777" w:rsidR="00A9393A" w:rsidRDefault="00A9393A" w:rsidP="00A9393A">
      <w:r>
        <w:t>O Comforter, draw near,</w:t>
      </w:r>
    </w:p>
    <w:p w14:paraId="651FD31C" w14:textId="77777777" w:rsidR="00A9393A" w:rsidRDefault="00A9393A" w:rsidP="00A9393A">
      <w:r>
        <w:t>within my heart appear,</w:t>
      </w:r>
    </w:p>
    <w:p w14:paraId="10F2B94F" w14:textId="77777777" w:rsidR="00A9393A" w:rsidRDefault="00A9393A" w:rsidP="00A9393A">
      <w:r>
        <w:t>and kindle it, thy holy flame bestowing.</w:t>
      </w:r>
    </w:p>
    <w:p w14:paraId="4ABBC0E6" w14:textId="77777777" w:rsidR="00A9393A" w:rsidRDefault="00A9393A" w:rsidP="00A9393A"/>
    <w:p w14:paraId="1FE4100C" w14:textId="77777777" w:rsidR="00A9393A" w:rsidRDefault="00A9393A" w:rsidP="00A9393A">
      <w:r>
        <w:t>2   O let it freely burn,</w:t>
      </w:r>
    </w:p>
    <w:p w14:paraId="0B4863B2" w14:textId="77777777" w:rsidR="00A9393A" w:rsidRDefault="00A9393A" w:rsidP="00A9393A">
      <w:r>
        <w:t>till earthly passions turn</w:t>
      </w:r>
    </w:p>
    <w:p w14:paraId="73255424" w14:textId="77777777" w:rsidR="00A9393A" w:rsidRDefault="00A9393A" w:rsidP="00A9393A">
      <w:r>
        <w:t>to dust and ashes in its heat consuming;</w:t>
      </w:r>
    </w:p>
    <w:p w14:paraId="7A19D6EB" w14:textId="77777777" w:rsidR="00A9393A" w:rsidRDefault="00A9393A" w:rsidP="00A9393A">
      <w:r>
        <w:t>and let thy glorious light</w:t>
      </w:r>
    </w:p>
    <w:p w14:paraId="4C5700AA" w14:textId="77777777" w:rsidR="00A9393A" w:rsidRDefault="00A9393A" w:rsidP="00A9393A">
      <w:r>
        <w:t>shine ever on my sight,</w:t>
      </w:r>
    </w:p>
    <w:p w14:paraId="40C14702" w14:textId="77777777" w:rsidR="00A9393A" w:rsidRDefault="00A9393A" w:rsidP="00A9393A">
      <w:r>
        <w:t>and clothe me round, the while my path illuming.</w:t>
      </w:r>
    </w:p>
    <w:p w14:paraId="51CDFBFB" w14:textId="77777777" w:rsidR="00A9393A" w:rsidRDefault="00A9393A" w:rsidP="00A9393A"/>
    <w:p w14:paraId="6648A75F" w14:textId="77777777" w:rsidR="00A9393A" w:rsidRDefault="00A9393A" w:rsidP="00A9393A">
      <w:r>
        <w:t>3   And so the yearning strong,</w:t>
      </w:r>
    </w:p>
    <w:p w14:paraId="0C49C387" w14:textId="77777777" w:rsidR="00A9393A" w:rsidRDefault="00A9393A" w:rsidP="00A9393A">
      <w:r>
        <w:t>with which the soul will long,</w:t>
      </w:r>
    </w:p>
    <w:p w14:paraId="04DEC79F" w14:textId="77777777" w:rsidR="00A9393A" w:rsidRDefault="00A9393A" w:rsidP="00A9393A">
      <w:r>
        <w:t xml:space="preserve">shall far </w:t>
      </w:r>
      <w:proofErr w:type="spellStart"/>
      <w:r>
        <w:t>outpass</w:t>
      </w:r>
      <w:proofErr w:type="spellEnd"/>
      <w:r>
        <w:t xml:space="preserve"> the power of human telling;</w:t>
      </w:r>
    </w:p>
    <w:p w14:paraId="719CCD5D" w14:textId="77777777" w:rsidR="00A9393A" w:rsidRDefault="00A9393A" w:rsidP="00A9393A">
      <w:r>
        <w:t>for none can guess its grace,</w:t>
      </w:r>
    </w:p>
    <w:p w14:paraId="277F683D" w14:textId="77777777" w:rsidR="00A9393A" w:rsidRDefault="00A9393A" w:rsidP="00A9393A">
      <w:r>
        <w:t>till Love create a place</w:t>
      </w:r>
    </w:p>
    <w:p w14:paraId="5DCEC4F3" w14:textId="77777777" w:rsidR="00A9393A" w:rsidRDefault="00A9393A" w:rsidP="00A9393A">
      <w:r>
        <w:t>wherein the Holy Spirit makes a dwelling.</w:t>
      </w:r>
    </w:p>
    <w:p w14:paraId="6066817B" w14:textId="77777777" w:rsidR="00A9393A" w:rsidRDefault="00A9393A" w:rsidP="00A9393A"/>
    <w:p w14:paraId="57823867" w14:textId="77777777" w:rsidR="00A9393A" w:rsidRPr="00A9393A" w:rsidRDefault="00A9393A" w:rsidP="00A9393A">
      <w:pPr>
        <w:rPr>
          <w:i/>
        </w:rPr>
      </w:pPr>
      <w:r w:rsidRPr="00A9393A">
        <w:rPr>
          <w:i/>
        </w:rPr>
        <w:t>Words: Bianco da Siena (d. 1434?); tr. Richard Frederick Littledale (1833-1890), alt.</w:t>
      </w:r>
    </w:p>
    <w:p w14:paraId="39BAB6C3" w14:textId="77777777" w:rsidR="00A9393A" w:rsidRPr="00A9393A" w:rsidRDefault="00A9393A" w:rsidP="00A9393A">
      <w:pPr>
        <w:rPr>
          <w:i/>
        </w:rPr>
      </w:pPr>
      <w:r w:rsidRPr="00A9393A">
        <w:rPr>
          <w:i/>
        </w:rPr>
        <w:t xml:space="preserve">Music: Down </w:t>
      </w:r>
      <w:proofErr w:type="spellStart"/>
      <w:r w:rsidRPr="00A9393A">
        <w:rPr>
          <w:i/>
        </w:rPr>
        <w:t>Ampney</w:t>
      </w:r>
      <w:proofErr w:type="spellEnd"/>
      <w:r w:rsidRPr="00A9393A">
        <w:rPr>
          <w:i/>
        </w:rPr>
        <w:t>, Ralph Vaughan Williams (1872-1958)</w:t>
      </w:r>
    </w:p>
    <w:p w14:paraId="4B022D88" w14:textId="77777777" w:rsidR="00A9393A" w:rsidRDefault="00A9393A" w:rsidP="00A9393A">
      <w:pPr>
        <w:rPr>
          <w:i/>
        </w:rPr>
      </w:pPr>
      <w:r w:rsidRPr="00A9393A">
        <w:rPr>
          <w:i/>
        </w:rPr>
        <w:t>Meter: 66. 11. D</w:t>
      </w:r>
    </w:p>
    <w:p w14:paraId="2D999A51" w14:textId="77777777" w:rsidR="00A9393A" w:rsidRDefault="00A9393A" w:rsidP="00A9393A"/>
    <w:p w14:paraId="78C1DC14" w14:textId="77777777" w:rsidR="00A9393A" w:rsidRDefault="00A9393A" w:rsidP="00A9393A"/>
    <w:p w14:paraId="4024F67C" w14:textId="77777777" w:rsidR="00A9393A" w:rsidRDefault="00A9393A" w:rsidP="00A9393A"/>
    <w:p w14:paraId="6510B967" w14:textId="77777777" w:rsidR="00A9393A" w:rsidRDefault="00A9393A" w:rsidP="00A9393A"/>
    <w:p w14:paraId="4DA593C3" w14:textId="77777777" w:rsidR="00A9393A" w:rsidRDefault="00A9393A" w:rsidP="00A9393A"/>
    <w:p w14:paraId="64227688" w14:textId="77777777" w:rsidR="00A9393A" w:rsidRDefault="00A9393A" w:rsidP="00A9393A"/>
    <w:p w14:paraId="192A1F51" w14:textId="77777777" w:rsidR="00A9393A" w:rsidRDefault="00A9393A" w:rsidP="00A9393A"/>
    <w:p w14:paraId="00002D16" w14:textId="77777777" w:rsidR="00A9393A" w:rsidRDefault="00A9393A" w:rsidP="00A9393A"/>
    <w:p w14:paraId="21CE637C" w14:textId="77777777" w:rsidR="00A9393A" w:rsidRDefault="00A9393A" w:rsidP="00A9393A"/>
    <w:p w14:paraId="05CB5243" w14:textId="77777777" w:rsidR="00A9393A" w:rsidRDefault="00A9393A" w:rsidP="00A9393A"/>
    <w:p w14:paraId="641F76CE" w14:textId="77777777" w:rsidR="00A9393A" w:rsidRDefault="00A9393A" w:rsidP="00A9393A"/>
    <w:p w14:paraId="261DABF5" w14:textId="77777777" w:rsidR="00A9393A" w:rsidRDefault="00A9393A" w:rsidP="00A9393A"/>
    <w:p w14:paraId="5B5A97CA" w14:textId="77777777" w:rsidR="00A9393A" w:rsidRDefault="00A9393A" w:rsidP="00A9393A"/>
    <w:p w14:paraId="3D7E0CA8" w14:textId="77777777" w:rsidR="00A9393A" w:rsidRDefault="00A9393A" w:rsidP="00A9393A"/>
    <w:p w14:paraId="27B84E91" w14:textId="77777777" w:rsidR="00A9393A" w:rsidRDefault="00A9393A" w:rsidP="00A9393A"/>
    <w:p w14:paraId="64AAD9BB" w14:textId="77777777" w:rsidR="00A9393A" w:rsidRDefault="00A9393A" w:rsidP="00A9393A"/>
    <w:p w14:paraId="096FB899" w14:textId="77777777" w:rsidR="00A9393A" w:rsidRDefault="00A9393A" w:rsidP="00A9393A"/>
    <w:p w14:paraId="1E097B02" w14:textId="77777777" w:rsidR="00A9393A" w:rsidRDefault="00A9393A" w:rsidP="00A9393A"/>
    <w:p w14:paraId="6CC0C2C2" w14:textId="77777777" w:rsidR="00A9393A" w:rsidRDefault="00A9393A" w:rsidP="00A9393A"/>
    <w:p w14:paraId="39FC6DCF" w14:textId="77777777" w:rsidR="00A9393A" w:rsidRDefault="00A9393A" w:rsidP="00A9393A"/>
    <w:p w14:paraId="240D763E" w14:textId="77777777" w:rsidR="00A9393A" w:rsidRDefault="00A9393A" w:rsidP="00A9393A"/>
    <w:p w14:paraId="337DEC69" w14:textId="77777777" w:rsidR="00A9393A" w:rsidRDefault="00A9393A" w:rsidP="00A9393A"/>
    <w:p w14:paraId="3817A378" w14:textId="77777777" w:rsidR="002A3F02" w:rsidRDefault="00A9393A" w:rsidP="002A3F02">
      <w:r>
        <w:lastRenderedPageBreak/>
        <w:t>Hymn at Communion 50</w:t>
      </w:r>
      <w:r w:rsidR="002A3F02">
        <w:t>4</w:t>
      </w:r>
      <w:r>
        <w:t xml:space="preserve">    </w:t>
      </w:r>
      <w:r w:rsidR="002A3F02">
        <w:t xml:space="preserve">Come, Holy Ghost, our souls </w:t>
      </w:r>
      <w:proofErr w:type="gramStart"/>
      <w:r w:rsidR="002A3F02">
        <w:t>inspire</w:t>
      </w:r>
      <w:proofErr w:type="gramEnd"/>
    </w:p>
    <w:p w14:paraId="7DE70071" w14:textId="77777777" w:rsidR="002A3F02" w:rsidRDefault="002A3F02" w:rsidP="002A3F02"/>
    <w:p w14:paraId="3137D111" w14:textId="62E59BB0" w:rsidR="002A3F02" w:rsidRDefault="002A3F02" w:rsidP="002A3F02">
      <w:r>
        <w:t>1</w:t>
      </w:r>
      <w:r>
        <w:t xml:space="preserve">   </w:t>
      </w:r>
      <w:r>
        <w:t>Come, Holy Ghost, our souls inspire,</w:t>
      </w:r>
    </w:p>
    <w:p w14:paraId="0284CB25" w14:textId="77777777" w:rsidR="002A3F02" w:rsidRDefault="002A3F02" w:rsidP="002A3F02">
      <w:r>
        <w:t>and lighten with celestial fire.</w:t>
      </w:r>
    </w:p>
    <w:p w14:paraId="1D8F9E30" w14:textId="77777777" w:rsidR="002A3F02" w:rsidRDefault="002A3F02" w:rsidP="002A3F02"/>
    <w:p w14:paraId="1A8854F5" w14:textId="7458CA5B" w:rsidR="002A3F02" w:rsidRDefault="002A3F02" w:rsidP="002A3F02">
      <w:r>
        <w:t>2</w:t>
      </w:r>
      <w:r>
        <w:t xml:space="preserve">   </w:t>
      </w:r>
      <w:r>
        <w:t>Thou the anointing Spirit art,</w:t>
      </w:r>
    </w:p>
    <w:p w14:paraId="77F3E0D4" w14:textId="77777777" w:rsidR="002A3F02" w:rsidRDefault="002A3F02" w:rsidP="002A3F02">
      <w:r>
        <w:t xml:space="preserve">who dost thy sevenfold gifts </w:t>
      </w:r>
      <w:proofErr w:type="gramStart"/>
      <w:r>
        <w:t>impart.</w:t>
      </w:r>
      <w:proofErr w:type="gramEnd"/>
    </w:p>
    <w:p w14:paraId="62051961" w14:textId="77777777" w:rsidR="002A3F02" w:rsidRDefault="002A3F02" w:rsidP="002A3F02"/>
    <w:p w14:paraId="77AF9F8B" w14:textId="55F11276" w:rsidR="002A3F02" w:rsidRDefault="002A3F02" w:rsidP="002A3F02">
      <w:r>
        <w:t>3</w:t>
      </w:r>
      <w:r>
        <w:t xml:space="preserve">   </w:t>
      </w:r>
      <w:r>
        <w:t xml:space="preserve">Thy </w:t>
      </w:r>
      <w:proofErr w:type="spellStart"/>
      <w:r>
        <w:t>blessèd</w:t>
      </w:r>
      <w:proofErr w:type="spellEnd"/>
      <w:r>
        <w:t xml:space="preserve"> unction from above</w:t>
      </w:r>
    </w:p>
    <w:p w14:paraId="3F081626" w14:textId="77777777" w:rsidR="002A3F02" w:rsidRDefault="002A3F02" w:rsidP="002A3F02">
      <w:r>
        <w:t>is comfort, life, and fire of love.</w:t>
      </w:r>
    </w:p>
    <w:p w14:paraId="344694F5" w14:textId="77777777" w:rsidR="002A3F02" w:rsidRDefault="002A3F02" w:rsidP="002A3F02"/>
    <w:p w14:paraId="18192271" w14:textId="26842AA5" w:rsidR="002A3F02" w:rsidRDefault="002A3F02" w:rsidP="002A3F02">
      <w:r>
        <w:t>4</w:t>
      </w:r>
      <w:r>
        <w:t xml:space="preserve">   </w:t>
      </w:r>
      <w:r>
        <w:t xml:space="preserve">Enable with perpetual </w:t>
      </w:r>
      <w:proofErr w:type="gramStart"/>
      <w:r>
        <w:t>light</w:t>
      </w:r>
      <w:proofErr w:type="gramEnd"/>
    </w:p>
    <w:p w14:paraId="3738E581" w14:textId="77777777" w:rsidR="002A3F02" w:rsidRDefault="002A3F02" w:rsidP="002A3F02">
      <w:r>
        <w:t>the dullness of our blinded sight.</w:t>
      </w:r>
    </w:p>
    <w:p w14:paraId="1CC94A93" w14:textId="77777777" w:rsidR="002A3F02" w:rsidRDefault="002A3F02" w:rsidP="002A3F02"/>
    <w:p w14:paraId="682C6102" w14:textId="25054ABF" w:rsidR="002A3F02" w:rsidRDefault="002A3F02" w:rsidP="002A3F02">
      <w:r>
        <w:t>5</w:t>
      </w:r>
      <w:r>
        <w:t xml:space="preserve">   </w:t>
      </w:r>
      <w:r>
        <w:t xml:space="preserve">Anoint and cheer our soiled </w:t>
      </w:r>
      <w:proofErr w:type="gramStart"/>
      <w:r>
        <w:t>face</w:t>
      </w:r>
      <w:proofErr w:type="gramEnd"/>
    </w:p>
    <w:p w14:paraId="540A74EB" w14:textId="77777777" w:rsidR="002A3F02" w:rsidRDefault="002A3F02" w:rsidP="002A3F02">
      <w:r>
        <w:t>with the abundance of thy grace.</w:t>
      </w:r>
    </w:p>
    <w:p w14:paraId="30344579" w14:textId="77777777" w:rsidR="002A3F02" w:rsidRDefault="002A3F02" w:rsidP="002A3F02"/>
    <w:p w14:paraId="3FF671A8" w14:textId="0E8A1760" w:rsidR="002A3F02" w:rsidRDefault="002A3F02" w:rsidP="002A3F02">
      <w:r>
        <w:t>6</w:t>
      </w:r>
      <w:r>
        <w:t xml:space="preserve">   </w:t>
      </w:r>
      <w:r>
        <w:t>Keep far our foes, give peace at home:</w:t>
      </w:r>
    </w:p>
    <w:p w14:paraId="142A7691" w14:textId="77777777" w:rsidR="002A3F02" w:rsidRDefault="002A3F02" w:rsidP="002A3F02">
      <w:r>
        <w:t>where thou art guide, no ill can come.</w:t>
      </w:r>
    </w:p>
    <w:p w14:paraId="3C1365ED" w14:textId="77777777" w:rsidR="002A3F02" w:rsidRDefault="002A3F02" w:rsidP="002A3F02"/>
    <w:p w14:paraId="1CBCF61E" w14:textId="53951B35" w:rsidR="002A3F02" w:rsidRDefault="002A3F02" w:rsidP="002A3F02">
      <w:r>
        <w:t>7</w:t>
      </w:r>
      <w:r>
        <w:t xml:space="preserve">   </w:t>
      </w:r>
      <w:r>
        <w:t>Teach us to know the Father, Son,</w:t>
      </w:r>
    </w:p>
    <w:p w14:paraId="1A1217EE" w14:textId="77777777" w:rsidR="002A3F02" w:rsidRDefault="002A3F02" w:rsidP="002A3F02">
      <w:r>
        <w:t>and thee, of both, to be but One,</w:t>
      </w:r>
    </w:p>
    <w:p w14:paraId="432CD57C" w14:textId="77777777" w:rsidR="002A3F02" w:rsidRDefault="002A3F02" w:rsidP="002A3F02"/>
    <w:p w14:paraId="2CEBB58B" w14:textId="2927011E" w:rsidR="002A3F02" w:rsidRDefault="002A3F02" w:rsidP="002A3F02">
      <w:r>
        <w:t>8</w:t>
      </w:r>
      <w:r>
        <w:t xml:space="preserve">   </w:t>
      </w:r>
      <w:r>
        <w:t>that through the ages all along,</w:t>
      </w:r>
    </w:p>
    <w:p w14:paraId="48E4FE8C" w14:textId="77777777" w:rsidR="002A3F02" w:rsidRDefault="002A3F02" w:rsidP="002A3F02">
      <w:r>
        <w:t>this may be our endless song:</w:t>
      </w:r>
    </w:p>
    <w:p w14:paraId="14061289" w14:textId="77777777" w:rsidR="002A3F02" w:rsidRDefault="002A3F02" w:rsidP="002A3F02"/>
    <w:p w14:paraId="7D3272FE" w14:textId="5D5776DB" w:rsidR="002A3F02" w:rsidRDefault="002A3F02" w:rsidP="002A3F02">
      <w:r>
        <w:t>9</w:t>
      </w:r>
      <w:r>
        <w:t xml:space="preserve">   </w:t>
      </w:r>
      <w:r>
        <w:t>praise to thy eternal merit,</w:t>
      </w:r>
    </w:p>
    <w:p w14:paraId="27BDA412" w14:textId="77777777" w:rsidR="002A3F02" w:rsidRDefault="002A3F02" w:rsidP="002A3F02">
      <w:r>
        <w:t>Father, Son, and Holy Spirit.</w:t>
      </w:r>
    </w:p>
    <w:p w14:paraId="314C02A2" w14:textId="77777777" w:rsidR="002A3F02" w:rsidRDefault="002A3F02" w:rsidP="002A3F02"/>
    <w:p w14:paraId="4C0DCE41" w14:textId="77777777" w:rsidR="002A3F02" w:rsidRPr="002A3F02" w:rsidRDefault="002A3F02" w:rsidP="002A3F02">
      <w:pPr>
        <w:rPr>
          <w:i/>
          <w:iCs/>
        </w:rPr>
      </w:pPr>
      <w:r w:rsidRPr="002A3F02">
        <w:rPr>
          <w:i/>
          <w:iCs/>
        </w:rPr>
        <w:t xml:space="preserve">Words: Latin, 9th cent.; tr. John </w:t>
      </w:r>
      <w:proofErr w:type="spellStart"/>
      <w:r w:rsidRPr="002A3F02">
        <w:rPr>
          <w:i/>
          <w:iCs/>
        </w:rPr>
        <w:t>Cosin</w:t>
      </w:r>
      <w:proofErr w:type="spellEnd"/>
      <w:r w:rsidRPr="002A3F02">
        <w:rPr>
          <w:i/>
          <w:iCs/>
        </w:rPr>
        <w:t xml:space="preserve"> (1594-1672); para. of </w:t>
      </w:r>
      <w:proofErr w:type="spellStart"/>
      <w:r w:rsidRPr="002A3F02">
        <w:rPr>
          <w:i/>
          <w:iCs/>
        </w:rPr>
        <w:t>Veni</w:t>
      </w:r>
      <w:proofErr w:type="spellEnd"/>
      <w:r w:rsidRPr="002A3F02">
        <w:rPr>
          <w:i/>
          <w:iCs/>
        </w:rPr>
        <w:t xml:space="preserve"> Creator Spiritus</w:t>
      </w:r>
    </w:p>
    <w:p w14:paraId="48AE5F71" w14:textId="77777777" w:rsidR="002A3F02" w:rsidRPr="002A3F02" w:rsidRDefault="002A3F02" w:rsidP="002A3F02">
      <w:pPr>
        <w:rPr>
          <w:i/>
          <w:iCs/>
        </w:rPr>
      </w:pPr>
      <w:r w:rsidRPr="002A3F02">
        <w:rPr>
          <w:i/>
          <w:iCs/>
        </w:rPr>
        <w:t xml:space="preserve">Music: </w:t>
      </w:r>
      <w:proofErr w:type="spellStart"/>
      <w:r w:rsidRPr="002A3F02">
        <w:rPr>
          <w:i/>
          <w:iCs/>
        </w:rPr>
        <w:t>Veni</w:t>
      </w:r>
      <w:proofErr w:type="spellEnd"/>
      <w:r w:rsidRPr="002A3F02">
        <w:rPr>
          <w:i/>
          <w:iCs/>
        </w:rPr>
        <w:t xml:space="preserve"> Creator Spiritus, plainsong, Mode 8; acc. Charles Winfred Douglas (1867-1944)</w:t>
      </w:r>
    </w:p>
    <w:p w14:paraId="75737FEA" w14:textId="649044FF" w:rsidR="00A9393A" w:rsidRPr="002A3F02" w:rsidRDefault="002A3F02" w:rsidP="002A3F02">
      <w:pPr>
        <w:rPr>
          <w:i/>
          <w:iCs/>
        </w:rPr>
      </w:pPr>
      <w:r w:rsidRPr="002A3F02">
        <w:rPr>
          <w:i/>
          <w:iCs/>
        </w:rPr>
        <w:t>Meter: LM</w:t>
      </w:r>
    </w:p>
    <w:p w14:paraId="6AFF34E2" w14:textId="77777777" w:rsidR="00A9393A" w:rsidRDefault="00A9393A" w:rsidP="00A9393A"/>
    <w:p w14:paraId="5B9CAC20" w14:textId="77777777" w:rsidR="00A9393A" w:rsidRDefault="00A9393A" w:rsidP="00A9393A"/>
    <w:p w14:paraId="2484225D" w14:textId="77777777" w:rsidR="00A9393A" w:rsidRDefault="00A9393A" w:rsidP="00A9393A"/>
    <w:p w14:paraId="7C272259" w14:textId="77777777" w:rsidR="00A9393A" w:rsidRDefault="00A9393A" w:rsidP="00A9393A"/>
    <w:p w14:paraId="045DA500" w14:textId="77777777" w:rsidR="00A9393A" w:rsidRDefault="00A9393A" w:rsidP="00A9393A"/>
    <w:p w14:paraId="178F9D6F" w14:textId="77777777" w:rsidR="00A9393A" w:rsidRDefault="00A9393A" w:rsidP="00A9393A"/>
    <w:p w14:paraId="7B977A25" w14:textId="77777777" w:rsidR="00A9393A" w:rsidRDefault="00A9393A" w:rsidP="00A9393A"/>
    <w:p w14:paraId="7D35E0F0" w14:textId="7F778D37" w:rsidR="00A9393A" w:rsidRDefault="00A9393A" w:rsidP="00A9393A"/>
    <w:p w14:paraId="28717922" w14:textId="2440D476" w:rsidR="002A3F02" w:rsidRDefault="002A3F02" w:rsidP="00A9393A"/>
    <w:p w14:paraId="662374CD" w14:textId="7944D6AD" w:rsidR="002A3F02" w:rsidRDefault="002A3F02" w:rsidP="00A9393A"/>
    <w:p w14:paraId="60ECB4DD" w14:textId="73E3729A" w:rsidR="002A3F02" w:rsidRDefault="002A3F02" w:rsidP="00A9393A"/>
    <w:p w14:paraId="77B0627F" w14:textId="44BF9959" w:rsidR="002A3F02" w:rsidRDefault="002A3F02" w:rsidP="00A9393A"/>
    <w:p w14:paraId="056AC4E0" w14:textId="77777777" w:rsidR="002A3F02" w:rsidRDefault="002A3F02" w:rsidP="00A9393A"/>
    <w:p w14:paraId="17034F00" w14:textId="77777777" w:rsidR="00A9393A" w:rsidRDefault="00A9393A" w:rsidP="00A9393A"/>
    <w:p w14:paraId="74FA778E" w14:textId="77777777" w:rsidR="00A9393A" w:rsidRDefault="00A9393A" w:rsidP="00A9393A"/>
    <w:p w14:paraId="47C98A81" w14:textId="77777777" w:rsidR="00A9393A" w:rsidRDefault="00A9393A" w:rsidP="00A9393A"/>
    <w:p w14:paraId="19D363E3" w14:textId="77777777" w:rsidR="00A9393A" w:rsidRDefault="00A9393A" w:rsidP="00A9393A">
      <w:r>
        <w:lastRenderedPageBreak/>
        <w:t>Closing Hymn 573    Father eternal, Ruler of creation</w:t>
      </w:r>
    </w:p>
    <w:p w14:paraId="5DABB9F4" w14:textId="77777777" w:rsidR="00A9393A" w:rsidRDefault="00A9393A" w:rsidP="00A9393A"/>
    <w:p w14:paraId="2009B237" w14:textId="77777777" w:rsidR="00A9393A" w:rsidRDefault="00A9393A" w:rsidP="00A9393A">
      <w:r>
        <w:t>1    Father eternal, Ruler of creation,</w:t>
      </w:r>
    </w:p>
    <w:p w14:paraId="2F06A306" w14:textId="77777777" w:rsidR="00A9393A" w:rsidRDefault="00A9393A" w:rsidP="00A9393A">
      <w:r>
        <w:t>Spirit of life, which moved ere form was made,</w:t>
      </w:r>
    </w:p>
    <w:p w14:paraId="2CA8FC1E" w14:textId="77777777" w:rsidR="00A9393A" w:rsidRDefault="00A9393A" w:rsidP="00A9393A">
      <w:r>
        <w:t>through the thick darkness covering every nation,</w:t>
      </w:r>
    </w:p>
    <w:p w14:paraId="69DCC3B1" w14:textId="77777777" w:rsidR="00A9393A" w:rsidRDefault="00A9393A" w:rsidP="00A9393A">
      <w:r>
        <w:t>light to our blindness, O be thou our aid:</w:t>
      </w:r>
    </w:p>
    <w:p w14:paraId="554C515D" w14:textId="77777777" w:rsidR="00BF2C0B" w:rsidRDefault="00BF2C0B" w:rsidP="00A9393A">
      <w:pPr>
        <w:rPr>
          <w:i/>
        </w:rPr>
      </w:pPr>
    </w:p>
    <w:p w14:paraId="6BDA447C" w14:textId="77777777" w:rsidR="00BF2C0B" w:rsidRDefault="00BF2C0B" w:rsidP="00BF2C0B">
      <w:pPr>
        <w:ind w:firstLine="720"/>
        <w:rPr>
          <w:i/>
        </w:rPr>
      </w:pPr>
      <w:r>
        <w:rPr>
          <w:i/>
        </w:rPr>
        <w:t>Refrain</w:t>
      </w:r>
    </w:p>
    <w:p w14:paraId="2F8231DF" w14:textId="77777777" w:rsidR="00A9393A" w:rsidRPr="00BF2C0B" w:rsidRDefault="00A9393A" w:rsidP="00BF2C0B">
      <w:pPr>
        <w:ind w:firstLine="720"/>
        <w:rPr>
          <w:i/>
        </w:rPr>
      </w:pPr>
      <w:r w:rsidRPr="00BF2C0B">
        <w:rPr>
          <w:i/>
        </w:rPr>
        <w:t>thy kingdom come, O Lord,</w:t>
      </w:r>
    </w:p>
    <w:p w14:paraId="30C01659" w14:textId="77777777" w:rsidR="00A9393A" w:rsidRPr="00BF2C0B" w:rsidRDefault="00A9393A" w:rsidP="00BF2C0B">
      <w:pPr>
        <w:ind w:firstLine="720"/>
        <w:rPr>
          <w:i/>
        </w:rPr>
      </w:pPr>
      <w:r w:rsidRPr="00BF2C0B">
        <w:rPr>
          <w:i/>
        </w:rPr>
        <w:t>thy will be done.</w:t>
      </w:r>
    </w:p>
    <w:p w14:paraId="5426221B" w14:textId="77777777" w:rsidR="00A9393A" w:rsidRDefault="00A9393A" w:rsidP="00A9393A"/>
    <w:p w14:paraId="55F7547A" w14:textId="77777777" w:rsidR="00A9393A" w:rsidRDefault="00A9393A" w:rsidP="00A9393A">
      <w:r>
        <w:t>2    Races and peoples, lo, we stand divided,</w:t>
      </w:r>
    </w:p>
    <w:p w14:paraId="0C70B107" w14:textId="77777777" w:rsidR="00A9393A" w:rsidRDefault="00A9393A" w:rsidP="00A9393A">
      <w:r>
        <w:t>and, sharing not our griefs, no joy can share;</w:t>
      </w:r>
    </w:p>
    <w:p w14:paraId="5A4411D0" w14:textId="77777777" w:rsidR="00A9393A" w:rsidRDefault="00A9393A" w:rsidP="00A9393A">
      <w:r>
        <w:t>by wars and tumults love is mocked, derided;</w:t>
      </w:r>
    </w:p>
    <w:p w14:paraId="006C4237" w14:textId="77777777" w:rsidR="00A9393A" w:rsidRDefault="00A9393A" w:rsidP="00A9393A">
      <w:r>
        <w:t xml:space="preserve">his saving </w:t>
      </w:r>
      <w:proofErr w:type="gramStart"/>
      <w:r>
        <w:t>cross</w:t>
      </w:r>
      <w:proofErr w:type="gramEnd"/>
      <w:r>
        <w:t xml:space="preserve"> no nation yet will bear:</w:t>
      </w:r>
    </w:p>
    <w:p w14:paraId="5434EFCD" w14:textId="77777777" w:rsidR="00A9393A" w:rsidRPr="00BF2C0B" w:rsidRDefault="00A9393A" w:rsidP="00BF2C0B">
      <w:pPr>
        <w:ind w:firstLine="720"/>
        <w:rPr>
          <w:i/>
        </w:rPr>
      </w:pPr>
      <w:r w:rsidRPr="00BF2C0B">
        <w:rPr>
          <w:i/>
        </w:rPr>
        <w:t>Refrain</w:t>
      </w:r>
    </w:p>
    <w:p w14:paraId="0DE071AE" w14:textId="77777777" w:rsidR="00A9393A" w:rsidRDefault="00A9393A" w:rsidP="00A9393A"/>
    <w:p w14:paraId="7675D5DB" w14:textId="77777777" w:rsidR="00A9393A" w:rsidRDefault="00A9393A" w:rsidP="00A9393A">
      <w:r>
        <w:t>3</w:t>
      </w:r>
      <w:r w:rsidR="00BF2C0B">
        <w:t xml:space="preserve">    </w:t>
      </w:r>
      <w:r>
        <w:t>Envious of heart, blind-eyed, with tongues confounded,</w:t>
      </w:r>
    </w:p>
    <w:p w14:paraId="219A34DC" w14:textId="77777777" w:rsidR="00A9393A" w:rsidRDefault="00A9393A" w:rsidP="00A9393A">
      <w:r>
        <w:t>nation by nation still goes unforgiven,</w:t>
      </w:r>
    </w:p>
    <w:p w14:paraId="33EAB0F7" w14:textId="77777777" w:rsidR="00A9393A" w:rsidRDefault="00A9393A" w:rsidP="00A9393A">
      <w:r>
        <w:t>in wrath and fear, by jealousies surrounded,</w:t>
      </w:r>
    </w:p>
    <w:p w14:paraId="4D93D3CA" w14:textId="77777777" w:rsidR="00A9393A" w:rsidRDefault="00A9393A" w:rsidP="00A9393A">
      <w:r>
        <w:t>building proud towers which shall not reach to heaven:</w:t>
      </w:r>
    </w:p>
    <w:p w14:paraId="3B30C0FA" w14:textId="77777777" w:rsidR="00A9393A" w:rsidRPr="00BF2C0B" w:rsidRDefault="00A9393A" w:rsidP="00BF2C0B">
      <w:pPr>
        <w:ind w:firstLine="720"/>
        <w:rPr>
          <w:i/>
        </w:rPr>
      </w:pPr>
      <w:r w:rsidRPr="00BF2C0B">
        <w:rPr>
          <w:i/>
        </w:rPr>
        <w:t>Refrain</w:t>
      </w:r>
    </w:p>
    <w:p w14:paraId="5868136E" w14:textId="77777777" w:rsidR="00A9393A" w:rsidRDefault="00A9393A" w:rsidP="00A9393A"/>
    <w:p w14:paraId="2BBE5048" w14:textId="77777777" w:rsidR="00A9393A" w:rsidRDefault="00A9393A" w:rsidP="00A9393A">
      <w:r>
        <w:t>4</w:t>
      </w:r>
      <w:r w:rsidR="00BF2C0B">
        <w:t xml:space="preserve">    </w:t>
      </w:r>
      <w:r>
        <w:t>Lust of possession worketh desolations;</w:t>
      </w:r>
    </w:p>
    <w:p w14:paraId="3F1AB485" w14:textId="77777777" w:rsidR="00A9393A" w:rsidRDefault="00A9393A" w:rsidP="00A9393A">
      <w:r>
        <w:t>there is no meekness in the powers of earth;</w:t>
      </w:r>
    </w:p>
    <w:p w14:paraId="7E8C2E66" w14:textId="77777777" w:rsidR="00A9393A" w:rsidRDefault="00A9393A" w:rsidP="00A9393A">
      <w:r>
        <w:t>led by no star, the rulers of the nations</w:t>
      </w:r>
    </w:p>
    <w:p w14:paraId="62DD0852" w14:textId="77777777" w:rsidR="00A9393A" w:rsidRDefault="00A9393A" w:rsidP="00A9393A">
      <w:r>
        <w:t>still fail to bring us to the blissful birth:</w:t>
      </w:r>
    </w:p>
    <w:p w14:paraId="54952900" w14:textId="77777777" w:rsidR="00A9393A" w:rsidRPr="00BF2C0B" w:rsidRDefault="00A9393A" w:rsidP="00BF2C0B">
      <w:pPr>
        <w:ind w:firstLine="720"/>
        <w:rPr>
          <w:i/>
        </w:rPr>
      </w:pPr>
      <w:r w:rsidRPr="00BF2C0B">
        <w:rPr>
          <w:i/>
        </w:rPr>
        <w:t>Refrain</w:t>
      </w:r>
    </w:p>
    <w:p w14:paraId="7952BE76" w14:textId="77777777" w:rsidR="00A9393A" w:rsidRDefault="00A9393A" w:rsidP="00A9393A"/>
    <w:p w14:paraId="7661B06C" w14:textId="77777777" w:rsidR="00A9393A" w:rsidRDefault="00A9393A" w:rsidP="00A9393A">
      <w:r>
        <w:t>5</w:t>
      </w:r>
      <w:r w:rsidR="00BF2C0B">
        <w:t xml:space="preserve">    </w:t>
      </w:r>
      <w:r>
        <w:t>How shall we love thee, holy hidden Being,</w:t>
      </w:r>
    </w:p>
    <w:p w14:paraId="1CBA0D4E" w14:textId="77777777" w:rsidR="00A9393A" w:rsidRDefault="00A9393A" w:rsidP="00A9393A">
      <w:r>
        <w:t>if we love not the world which thou hast made?</w:t>
      </w:r>
    </w:p>
    <w:p w14:paraId="289D3CBC" w14:textId="77777777" w:rsidR="00A9393A" w:rsidRDefault="00A9393A" w:rsidP="00A9393A">
      <w:r>
        <w:t>Bind us in thine own love for better seeing</w:t>
      </w:r>
    </w:p>
    <w:p w14:paraId="332FB225" w14:textId="77777777" w:rsidR="00A9393A" w:rsidRDefault="00A9393A" w:rsidP="00A9393A">
      <w:r>
        <w:t>thy Word made flesh, and in a manger laid:</w:t>
      </w:r>
    </w:p>
    <w:p w14:paraId="47D1F19C" w14:textId="77777777" w:rsidR="00A9393A" w:rsidRPr="00BF2C0B" w:rsidRDefault="00A9393A" w:rsidP="00BF2C0B">
      <w:pPr>
        <w:ind w:firstLine="720"/>
        <w:rPr>
          <w:i/>
        </w:rPr>
      </w:pPr>
      <w:r w:rsidRPr="00BF2C0B">
        <w:rPr>
          <w:i/>
        </w:rPr>
        <w:t>Refrain</w:t>
      </w:r>
    </w:p>
    <w:p w14:paraId="5C2EC20A" w14:textId="77777777" w:rsidR="00A9393A" w:rsidRDefault="00A9393A" w:rsidP="00A9393A"/>
    <w:p w14:paraId="08D6E7B5" w14:textId="77777777" w:rsidR="00A9393A" w:rsidRPr="00BF2C0B" w:rsidRDefault="00A9393A" w:rsidP="00A9393A">
      <w:pPr>
        <w:rPr>
          <w:i/>
        </w:rPr>
      </w:pPr>
      <w:r w:rsidRPr="00BF2C0B">
        <w:rPr>
          <w:i/>
        </w:rPr>
        <w:t>Words: Laurence Housman (1865-1959), alt.</w:t>
      </w:r>
    </w:p>
    <w:p w14:paraId="3783B7B6" w14:textId="77777777" w:rsidR="00A9393A" w:rsidRPr="00BF2C0B" w:rsidRDefault="00A9393A" w:rsidP="00A9393A">
      <w:pPr>
        <w:rPr>
          <w:i/>
        </w:rPr>
      </w:pPr>
      <w:r w:rsidRPr="00BF2C0B">
        <w:rPr>
          <w:i/>
        </w:rPr>
        <w:t>Music: Langham, Geoffrey Turton Shaw (1879-1943)</w:t>
      </w:r>
    </w:p>
    <w:p w14:paraId="532B9A5B" w14:textId="77777777" w:rsidR="00A9393A" w:rsidRPr="00BF2C0B" w:rsidRDefault="00A9393A" w:rsidP="00A9393A">
      <w:pPr>
        <w:rPr>
          <w:i/>
        </w:rPr>
      </w:pPr>
      <w:r w:rsidRPr="00BF2C0B">
        <w:rPr>
          <w:i/>
        </w:rPr>
        <w:t>Meter: 11 10. 11 10. 10</w:t>
      </w:r>
    </w:p>
    <w:sectPr w:rsidR="00A9393A" w:rsidRPr="00BF2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jEwMDOwMDK3sDBV0lEKTi0uzszPAykwqgUAF56EfCwAAAA="/>
  </w:docVars>
  <w:rsids>
    <w:rsidRoot w:val="007B3E6A"/>
    <w:rsid w:val="002A3F02"/>
    <w:rsid w:val="00612422"/>
    <w:rsid w:val="00715994"/>
    <w:rsid w:val="007B3E6A"/>
    <w:rsid w:val="00A9393A"/>
    <w:rsid w:val="00BF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FC91D"/>
  <w15:chartTrackingRefBased/>
  <w15:docId w15:val="{43D14132-A679-40E5-8683-C5831025D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Margaret Bond</cp:lastModifiedBy>
  <cp:revision>3</cp:revision>
  <dcterms:created xsi:type="dcterms:W3CDTF">2021-05-17T14:06:00Z</dcterms:created>
  <dcterms:modified xsi:type="dcterms:W3CDTF">2021-05-18T18:44:00Z</dcterms:modified>
</cp:coreProperties>
</file>